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5.jpg" ContentType="image/jpeg"/>
  <Override PartName="/word/media/rId27.jpg" ContentType="image/jpeg"/>
  <Override PartName="/word/media/rId22.jpg" ContentType="image/jpeg"/>
  <Override PartName="/word/media/rId24.jpg" ContentType="image/jpeg"/>
  <Override PartName="/word/media/rId26.jpg" ContentType="image/jpeg"/>
  <Override PartName="/word/media/rId23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8</w:t>
            </w:r>
            <w:r>
              <w:t xml:space="preserve">”</w:t>
            </w:r>
            <w:r>
              <w:t xml:space="preserve"> </w:t>
            </w:r>
            <w:r>
              <w:t xml:space="preserve">subtitle: ” Текстовый редактор vi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Создал каталог с именем lab08 и перешел в него.</w:t>
      </w:r>
      <w:r>
        <w:t xml:space="preserve"> </w:t>
      </w:r>
      <w:r>
        <w:drawing>
          <wp:inline>
            <wp:extent cx="4686300" cy="2844800"/>
            <wp:effectExtent b="0" l="0" r="0" t="0"/>
            <wp:docPr descr="Создал каталог с именем lab08 и перешел в него.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eGQwQw3Lnol1LHg7D4dNr6kS3aX6AT75ezDP9IFvd8rA_KNoF6o1kZbeT-pz87RYffGTSL8BEmBSdZfhrsq-uoEZ.jpg?size=369x22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вал vi с создал файл hello.sh</w:t>
      </w:r>
      <w:r>
        <w:t xml:space="preserve"> </w:t>
      </w:r>
      <w:r>
        <w:drawing>
          <wp:inline>
            <wp:extent cx="3505200" cy="190500"/>
            <wp:effectExtent b="0" l="0" r="0" t="0"/>
            <wp:docPr descr="Вызвал vi с создал файл hello.sh" title="" id="1" name="Picture"/>
            <a:graphic>
              <a:graphicData uri="http://schemas.openxmlformats.org/drawingml/2006/picture">
                <pic:pic>
                  <pic:nvPicPr>
                    <pic:cNvPr descr="https://sun9-52.userapi.com/s/v1/if2/hohalfVtbuAck9UPEBXN-UHKo3EOZ5vmTQUJlRh7iVoMLON9HaAlmIi5FIOvB8uSauPLqxewhu7WXcODvG64mUbj.jpg?size=276x1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ел текст.</w:t>
      </w:r>
      <w:r>
        <w:t xml:space="preserve"> </w:t>
      </w:r>
      <w:r>
        <w:drawing>
          <wp:inline>
            <wp:extent cx="1473200" cy="3644900"/>
            <wp:effectExtent b="0" l="0" r="0" t="0"/>
            <wp:docPr descr="Ввел текст." title="" id="1" name="Picture"/>
            <a:graphic>
              <a:graphicData uri="http://schemas.openxmlformats.org/drawingml/2006/picture">
                <pic:pic>
                  <pic:nvPicPr>
                    <pic:cNvPr descr="https://sun9-64.userapi.com/s/v1/if2/TEiF67hLjSQezmYeHEpCQsIpeDs0XjmhEb0hbvF6_Y_6Aey-N-irj6AB17Utw3EtpEvYO5ilVvMdImUbziQwit3M.jpg?size=116x28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хранил и вышел. Сделал файл испольняемым.</w:t>
      </w:r>
      <w:r>
        <w:t xml:space="preserve"> </w:t>
      </w:r>
      <w:r>
        <w:drawing>
          <wp:inline>
            <wp:extent cx="3771900" cy="317500"/>
            <wp:effectExtent b="0" l="0" r="0" t="0"/>
            <wp:docPr descr="Сохранил и вышел. Сделал файл испольняемым." title="" id="1" name="Picture"/>
            <a:graphic>
              <a:graphicData uri="http://schemas.openxmlformats.org/drawingml/2006/picture">
                <pic:pic>
                  <pic:nvPicPr>
                    <pic:cNvPr descr="https://sun9-53.userapi.com/s/v1/if2/CNlnkAz23KQKKDcUNQymEnC5-y0cEcs3NJChT2xcGG3gzrl4P0ziLorFn_AdXK_vTQYXaIwoKt2ZcJRSWVuUk3jH.jpg?size=297x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мл курсор во вторую строку и изменил HELL на HELLO.</w:t>
      </w:r>
      <w:r>
        <w:t xml:space="preserve"> </w:t>
      </w:r>
      <w:r>
        <w:drawing>
          <wp:inline>
            <wp:extent cx="1397000" cy="1257300"/>
            <wp:effectExtent b="0" l="0" r="0" t="0"/>
            <wp:docPr descr="Установимл курсор во вторую строку и изменил HELL на HELLO." title="" id="1" name="Picture"/>
            <a:graphic>
              <a:graphicData uri="http://schemas.openxmlformats.org/drawingml/2006/picture">
                <pic:pic>
                  <pic:nvPicPr>
                    <pic:cNvPr descr="https://sun9-35.userapi.com/s/v1/if2/raAdxBRl7fJRlnC4-sjaB1-OsGsJBamaiLbpkwX4scwoEmdsiWwTkrFXfaJATK-evCuGO96QzfAQmwifURa2aUgt.jpg?size=110x9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ер LOCAL и написал вместо него local.</w:t>
      </w:r>
      <w:r>
        <w:t xml:space="preserve"> </w:t>
      </w:r>
      <w:r>
        <w:drawing>
          <wp:inline>
            <wp:extent cx="1371600" cy="1219200"/>
            <wp:effectExtent b="0" l="0" r="0" t="0"/>
            <wp:docPr descr="Стер LOCAL и написал вместо него local." title="" id="1" name="Picture"/>
            <a:graphic>
              <a:graphicData uri="http://schemas.openxmlformats.org/drawingml/2006/picture">
                <pic:pic>
                  <pic:nvPicPr>
                    <pic:cNvPr descr="https://sun9-6.userapi.com/s/v1/if2/6cIihyCT0A_ZjwJwkF8zSixMmTdZm1bfgHWHkKliyOjeIvgPhYEZsuQ6_JOaTpZif9FQtxEJOHU66sPVqjWCfuOP.jpg?size=108x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ставил в последнюю строку:echo &amp;HELLO.</w:t>
      </w:r>
      <w:r>
        <w:t xml:space="preserve"> </w:t>
      </w:r>
      <w:r>
        <w:drawing>
          <wp:inline>
            <wp:extent cx="1447800" cy="1282700"/>
            <wp:effectExtent b="0" l="0" r="0" t="0"/>
            <wp:docPr descr="Вставил в последнюю строку:echo &amp;HELLO." title="" id="1" name="Picture"/>
            <a:graphic>
              <a:graphicData uri="http://schemas.openxmlformats.org/drawingml/2006/picture">
                <pic:pic>
                  <pic:nvPicPr>
                    <pic:cNvPr descr="https://sun9-46.userapi.com/s/v1/if2/KOVabl8oyf0wjvhj7J0lsD9QFQzlzyPTKOLwThUzyabDEm0iy3qO6wO3KU5rIfc7vLMoOFNVDvc33bPGJHzdOI3v.jpg?size=114x10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л его.</w:t>
      </w:r>
      <w:r>
        <w:t xml:space="preserve"> </w:t>
      </w:r>
      <w:r>
        <w:drawing>
          <wp:inline>
            <wp:extent cx="927100" cy="203200"/>
            <wp:effectExtent b="0" l="0" r="0" t="0"/>
            <wp:docPr descr="Удалил его.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gbjA0JCgOckxeDXB6UqbjzYM1M8I9Z2NXRHzI4f9qniEcxdFdUkJKzWTD4Lhbzd56kf2DfVQNvIrgPKpx0FW_B50.jpg?size=73x1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менил последнее действие.</w:t>
      </w:r>
      <w:r>
        <w:t xml:space="preserve"> </w:t>
      </w:r>
      <w:r>
        <w:drawing>
          <wp:inline>
            <wp:extent cx="1447800" cy="1282700"/>
            <wp:effectExtent b="0" l="0" r="0" t="0"/>
            <wp:docPr descr="Отменил последнее действие." title="" id="1" name="Picture"/>
            <a:graphic>
              <a:graphicData uri="http://schemas.openxmlformats.org/drawingml/2006/picture">
                <pic:pic>
                  <pic:nvPicPr>
                    <pic:cNvPr descr="https://sun9-46.userapi.com/s/v1/if2/KOVabl8oyf0wjvhj7J0lsD9QFQzlzyPTKOLwThUzyabDEm0iy3qO6wO3KU5rIfc7vLMoOFNVDvc33bPGJHzdOI3v.jpg?size=114x10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vi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9:31:12Z</dcterms:created>
  <dcterms:modified xsi:type="dcterms:W3CDTF">2022-05-06T19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